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5EC22" w14:textId="77777777" w:rsidR="001142ED" w:rsidRPr="004F339E" w:rsidRDefault="001142ED" w:rsidP="001142ED">
      <w:pPr>
        <w:jc w:val="center"/>
        <w:rPr>
          <w:b/>
          <w:bCs/>
          <w:sz w:val="44"/>
          <w:szCs w:val="44"/>
        </w:rPr>
      </w:pPr>
      <w:r w:rsidRPr="004F339E">
        <w:rPr>
          <w:b/>
          <w:bCs/>
          <w:sz w:val="44"/>
          <w:szCs w:val="44"/>
        </w:rPr>
        <w:t>APSCHE Short Term Virtual Internship Program</w:t>
      </w:r>
    </w:p>
    <w:p w14:paraId="02E07B05" w14:textId="77777777" w:rsidR="001142ED" w:rsidRDefault="001142ED" w:rsidP="001142ED">
      <w:pPr>
        <w:jc w:val="center"/>
        <w:rPr>
          <w:b/>
          <w:bCs/>
          <w:sz w:val="44"/>
          <w:szCs w:val="44"/>
        </w:rPr>
      </w:pPr>
      <w:r w:rsidRPr="004F339E">
        <w:rPr>
          <w:b/>
          <w:bCs/>
          <w:sz w:val="44"/>
          <w:szCs w:val="44"/>
        </w:rPr>
        <w:t>Generative AI with IBM Cloud</w:t>
      </w:r>
    </w:p>
    <w:p w14:paraId="78DC17CD" w14:textId="77777777" w:rsidR="001142ED" w:rsidRPr="004F339E" w:rsidRDefault="001142ED" w:rsidP="001142ED">
      <w:pPr>
        <w:rPr>
          <w:rFonts w:ascii="Times New Roman" w:hAnsi="Times New Roman" w:cs="Times New Roman"/>
          <w:sz w:val="44"/>
          <w:szCs w:val="44"/>
        </w:rPr>
      </w:pPr>
    </w:p>
    <w:p w14:paraId="2E89FB07" w14:textId="77777777" w:rsidR="001142ED" w:rsidRPr="001142ED" w:rsidRDefault="001142ED" w:rsidP="001142E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1142ED">
        <w:rPr>
          <w:rFonts w:ascii="Times New Roman" w:hAnsi="Times New Roman" w:cs="Times New Roman"/>
          <w:b/>
          <w:bCs/>
          <w:sz w:val="32"/>
          <w:szCs w:val="32"/>
        </w:rPr>
        <w:t>Project Title:</w:t>
      </w:r>
    </w:p>
    <w:p w14:paraId="7E700724" w14:textId="77777777" w:rsidR="001142ED" w:rsidRDefault="001142ED" w:rsidP="001142ED">
      <w:pPr>
        <w:spacing w:after="0"/>
        <w:rPr>
          <w:rFonts w:ascii="Times New Roman" w:hAnsi="Times New Roman" w:cs="Times New Roman"/>
          <w:color w:val="00B0F0"/>
          <w:sz w:val="32"/>
          <w:szCs w:val="32"/>
        </w:rPr>
      </w:pPr>
      <w:proofErr w:type="spellStart"/>
      <w:r w:rsidRPr="001142ED">
        <w:rPr>
          <w:rFonts w:ascii="Times New Roman" w:hAnsi="Times New Roman" w:cs="Times New Roman"/>
          <w:color w:val="00B0F0"/>
          <w:sz w:val="32"/>
          <w:szCs w:val="32"/>
        </w:rPr>
        <w:t>HealthAI</w:t>
      </w:r>
      <w:proofErr w:type="spellEnd"/>
      <w:r w:rsidRPr="001142ED">
        <w:rPr>
          <w:rFonts w:ascii="Times New Roman" w:hAnsi="Times New Roman" w:cs="Times New Roman"/>
          <w:color w:val="00B0F0"/>
          <w:sz w:val="32"/>
          <w:szCs w:val="32"/>
        </w:rPr>
        <w:t>: Intelligent Healthcare Assistant Using IBM Granite</w:t>
      </w:r>
    </w:p>
    <w:p w14:paraId="29747D17" w14:textId="77777777" w:rsidR="001142ED" w:rsidRPr="001142ED" w:rsidRDefault="001142ED" w:rsidP="001142ED">
      <w:pPr>
        <w:spacing w:after="0"/>
        <w:rPr>
          <w:rFonts w:ascii="Times New Roman" w:hAnsi="Times New Roman" w:cs="Times New Roman"/>
          <w:color w:val="00B0F0"/>
          <w:sz w:val="32"/>
          <w:szCs w:val="32"/>
        </w:rPr>
      </w:pPr>
    </w:p>
    <w:p w14:paraId="6142A34D" w14:textId="77777777" w:rsidR="001142ED" w:rsidRDefault="001142ED" w:rsidP="001142ED">
      <w:pPr>
        <w:spacing w:after="0"/>
        <w:rPr>
          <w:rFonts w:ascii="Arial" w:eastAsia="Arial" w:hAnsi="Arial" w:cs="Arial"/>
        </w:rPr>
      </w:pPr>
      <w:r w:rsidRPr="001142ED">
        <w:rPr>
          <w:rFonts w:ascii="Times New Roman" w:hAnsi="Times New Roman" w:cs="Times New Roman"/>
          <w:b/>
          <w:bCs/>
          <w:sz w:val="32"/>
          <w:szCs w:val="32"/>
        </w:rPr>
        <w:t>Team ID:</w:t>
      </w:r>
      <w:r w:rsidRPr="001142ED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</w:rPr>
        <w:t>LTVIP2025TMID31711</w:t>
      </w:r>
    </w:p>
    <w:p w14:paraId="29E79DC5" w14:textId="77777777" w:rsidR="001142ED" w:rsidRDefault="001142ED" w:rsidP="001142ED">
      <w:pPr>
        <w:spacing w:after="0"/>
        <w:rPr>
          <w:rFonts w:ascii="Arial" w:eastAsia="Arial" w:hAnsi="Arial" w:cs="Arial"/>
        </w:rPr>
      </w:pPr>
    </w:p>
    <w:p w14:paraId="2434AFFE" w14:textId="4E670549" w:rsidR="001142ED" w:rsidRPr="001142ED" w:rsidRDefault="001142ED" w:rsidP="001142ED">
      <w:pPr>
        <w:spacing w:after="0"/>
        <w:rPr>
          <w:rFonts w:ascii="Arial" w:eastAsia="Arial" w:hAnsi="Arial" w:cs="Arial"/>
          <w:sz w:val="22"/>
          <w:szCs w:val="22"/>
        </w:rPr>
      </w:pPr>
      <w:r w:rsidRPr="001142ED">
        <w:rPr>
          <w:rFonts w:ascii="Times New Roman" w:hAnsi="Times New Roman" w:cs="Times New Roman"/>
          <w:b/>
          <w:bCs/>
          <w:sz w:val="32"/>
          <w:szCs w:val="32"/>
        </w:rPr>
        <w:t>Team Members:</w:t>
      </w:r>
    </w:p>
    <w:p w14:paraId="1BEDB30B" w14:textId="77777777" w:rsidR="001142ED" w:rsidRPr="001142ED" w:rsidRDefault="001142ED" w:rsidP="001142E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1142ED">
        <w:rPr>
          <w:rFonts w:ascii="Times New Roman" w:hAnsi="Times New Roman" w:cs="Times New Roman"/>
          <w:sz w:val="32"/>
          <w:szCs w:val="32"/>
        </w:rPr>
        <w:t>Boreddy Supriya Reddy</w:t>
      </w:r>
    </w:p>
    <w:p w14:paraId="698A1081" w14:textId="77777777" w:rsidR="001142ED" w:rsidRPr="001142ED" w:rsidRDefault="001142ED" w:rsidP="001142E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1142ED">
        <w:rPr>
          <w:rFonts w:ascii="Times New Roman" w:hAnsi="Times New Roman" w:cs="Times New Roman"/>
          <w:sz w:val="32"/>
          <w:szCs w:val="32"/>
        </w:rPr>
        <w:t>Kakarla Naganandini</w:t>
      </w:r>
    </w:p>
    <w:p w14:paraId="4345EA91" w14:textId="77777777" w:rsidR="001142ED" w:rsidRPr="001142ED" w:rsidRDefault="001142ED" w:rsidP="001142E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proofErr w:type="spellStart"/>
      <w:r w:rsidRPr="001142ED">
        <w:rPr>
          <w:rFonts w:ascii="Times New Roman" w:hAnsi="Times New Roman" w:cs="Times New Roman"/>
          <w:sz w:val="32"/>
          <w:szCs w:val="32"/>
        </w:rPr>
        <w:t>Nimmakayala</w:t>
      </w:r>
      <w:proofErr w:type="spellEnd"/>
      <w:r w:rsidRPr="001142ED">
        <w:rPr>
          <w:rFonts w:ascii="Times New Roman" w:hAnsi="Times New Roman" w:cs="Times New Roman"/>
          <w:sz w:val="32"/>
          <w:szCs w:val="32"/>
        </w:rPr>
        <w:t xml:space="preserve"> Himani</w:t>
      </w:r>
    </w:p>
    <w:p w14:paraId="63AA08F1" w14:textId="77777777" w:rsidR="001142ED" w:rsidRDefault="001142ED">
      <w:pPr>
        <w:pStyle w:val="FirstParagraph"/>
        <w:rPr>
          <w:b/>
          <w:bCs/>
          <w:color w:val="FF0000"/>
        </w:rPr>
      </w:pPr>
    </w:p>
    <w:p w14:paraId="00F293AB" w14:textId="77777777" w:rsidR="001142ED" w:rsidRDefault="001142ED" w:rsidP="001142ED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4961"/>
        <w:gridCol w:w="3656"/>
      </w:tblGrid>
      <w:tr w:rsidR="005B74CD" w14:paraId="1CA0AD8F" w14:textId="77777777" w:rsidTr="005B74CD">
        <w:tc>
          <w:tcPr>
            <w:tcW w:w="959" w:type="dxa"/>
          </w:tcPr>
          <w:p w14:paraId="6F495F90" w14:textId="5D604CC1" w:rsidR="005B74CD" w:rsidRDefault="005B74CD" w:rsidP="005B74CD">
            <w:pPr>
              <w:pStyle w:val="BodyText"/>
              <w:spacing w:after="0"/>
            </w:pPr>
            <w:proofErr w:type="spellStart"/>
            <w:proofErr w:type="gramStart"/>
            <w:r>
              <w:t>S.No</w:t>
            </w:r>
            <w:proofErr w:type="spellEnd"/>
            <w:proofErr w:type="gramEnd"/>
          </w:p>
        </w:tc>
        <w:tc>
          <w:tcPr>
            <w:tcW w:w="4961" w:type="dxa"/>
          </w:tcPr>
          <w:p w14:paraId="6CE41B8F" w14:textId="0001F8AF" w:rsidR="005B74CD" w:rsidRDefault="005B74CD" w:rsidP="005B74CD">
            <w:pPr>
              <w:pStyle w:val="BodyText"/>
              <w:spacing w:after="0"/>
            </w:pPr>
            <w:r>
              <w:t>Titles</w:t>
            </w:r>
          </w:p>
        </w:tc>
        <w:tc>
          <w:tcPr>
            <w:tcW w:w="3656" w:type="dxa"/>
          </w:tcPr>
          <w:p w14:paraId="06022DB8" w14:textId="6F189FCD" w:rsidR="005B74CD" w:rsidRDefault="005B74CD" w:rsidP="005B74CD">
            <w:pPr>
              <w:pStyle w:val="BodyText"/>
              <w:spacing w:after="0"/>
            </w:pPr>
            <w:r>
              <w:t>Subtitles</w:t>
            </w:r>
          </w:p>
        </w:tc>
      </w:tr>
      <w:tr w:rsidR="005B74CD" w14:paraId="4E3036C0" w14:textId="77777777" w:rsidTr="005B74CD">
        <w:tc>
          <w:tcPr>
            <w:tcW w:w="959" w:type="dxa"/>
          </w:tcPr>
          <w:p w14:paraId="5B2F05E3" w14:textId="526D7535" w:rsidR="005B74CD" w:rsidRDefault="005B74CD" w:rsidP="005B74CD">
            <w:pPr>
              <w:pStyle w:val="BodyText"/>
              <w:spacing w:before="0" w:after="0"/>
            </w:pPr>
            <w:r>
              <w:t>1</w:t>
            </w:r>
          </w:p>
        </w:tc>
        <w:tc>
          <w:tcPr>
            <w:tcW w:w="4961" w:type="dxa"/>
          </w:tcPr>
          <w:p w14:paraId="3601C57C" w14:textId="60699AAC" w:rsidR="005B74CD" w:rsidRDefault="005B74CD" w:rsidP="005B74CD">
            <w:pPr>
              <w:pStyle w:val="BodyText"/>
              <w:spacing w:before="0" w:after="0"/>
            </w:pPr>
            <w:r w:rsidRPr="005B74CD">
              <w:t>INTRODUCTION</w:t>
            </w:r>
          </w:p>
        </w:tc>
        <w:tc>
          <w:tcPr>
            <w:tcW w:w="3656" w:type="dxa"/>
          </w:tcPr>
          <w:p w14:paraId="3D9FA717" w14:textId="77777777" w:rsidR="005B74CD" w:rsidRDefault="005B74CD" w:rsidP="005B74CD">
            <w:pPr>
              <w:pStyle w:val="BodyText"/>
              <w:spacing w:before="0" w:after="0"/>
            </w:pPr>
            <w:r>
              <w:t>1.1 Project Overview</w:t>
            </w:r>
          </w:p>
          <w:p w14:paraId="7D01EEB9" w14:textId="30D9F7CC" w:rsidR="005B74CD" w:rsidRDefault="005B74CD" w:rsidP="005B74CD">
            <w:pPr>
              <w:pStyle w:val="BodyText"/>
              <w:spacing w:before="0" w:after="0"/>
            </w:pPr>
            <w:r>
              <w:t>1.2 Purpose</w:t>
            </w:r>
          </w:p>
        </w:tc>
      </w:tr>
      <w:tr w:rsidR="005B74CD" w14:paraId="5F3D04DC" w14:textId="77777777" w:rsidTr="005B74CD">
        <w:tc>
          <w:tcPr>
            <w:tcW w:w="959" w:type="dxa"/>
          </w:tcPr>
          <w:p w14:paraId="2AB15438" w14:textId="4C365E13" w:rsidR="005B74CD" w:rsidRDefault="005B74CD" w:rsidP="005B74CD">
            <w:pPr>
              <w:pStyle w:val="BodyText"/>
              <w:spacing w:before="0" w:after="0"/>
            </w:pPr>
            <w:r>
              <w:t>2</w:t>
            </w:r>
          </w:p>
        </w:tc>
        <w:tc>
          <w:tcPr>
            <w:tcW w:w="4961" w:type="dxa"/>
          </w:tcPr>
          <w:p w14:paraId="6FF8B478" w14:textId="208AA8FF" w:rsidR="005B74CD" w:rsidRDefault="005B74CD" w:rsidP="005B74CD">
            <w:pPr>
              <w:pStyle w:val="BodyText"/>
              <w:spacing w:before="0" w:after="0"/>
            </w:pPr>
            <w:r w:rsidRPr="005B74CD">
              <w:t>IDEATION PHASE</w:t>
            </w:r>
          </w:p>
        </w:tc>
        <w:tc>
          <w:tcPr>
            <w:tcW w:w="3656" w:type="dxa"/>
          </w:tcPr>
          <w:p w14:paraId="21DC9D8C" w14:textId="77777777" w:rsidR="005B74CD" w:rsidRDefault="005B74CD" w:rsidP="005B74CD">
            <w:pPr>
              <w:pStyle w:val="BodyText"/>
              <w:spacing w:before="0" w:after="0"/>
            </w:pPr>
            <w:r>
              <w:t>2.1 Problem Statement</w:t>
            </w:r>
          </w:p>
          <w:p w14:paraId="2794CD5E" w14:textId="77777777" w:rsidR="005B74CD" w:rsidRDefault="005B74CD" w:rsidP="005B74CD">
            <w:pPr>
              <w:pStyle w:val="BodyText"/>
              <w:spacing w:before="0" w:after="0"/>
            </w:pPr>
            <w:r>
              <w:t>2.2 Empathy Map Canvas</w:t>
            </w:r>
          </w:p>
          <w:p w14:paraId="33304E6A" w14:textId="129749E5" w:rsidR="005B74CD" w:rsidRDefault="005B74CD" w:rsidP="005B74CD">
            <w:pPr>
              <w:pStyle w:val="BodyText"/>
              <w:spacing w:before="0" w:after="0"/>
            </w:pPr>
            <w:r>
              <w:t>2.3 Brainstorming</w:t>
            </w:r>
          </w:p>
        </w:tc>
      </w:tr>
      <w:tr w:rsidR="005B74CD" w14:paraId="1A1AA9F1" w14:textId="77777777" w:rsidTr="005B74CD">
        <w:tc>
          <w:tcPr>
            <w:tcW w:w="959" w:type="dxa"/>
          </w:tcPr>
          <w:p w14:paraId="42F04948" w14:textId="5CC3E75A" w:rsidR="005B74CD" w:rsidRDefault="005B74CD" w:rsidP="005B74CD">
            <w:pPr>
              <w:pStyle w:val="BodyText"/>
              <w:spacing w:before="0" w:after="0"/>
            </w:pPr>
            <w:r>
              <w:t>3</w:t>
            </w:r>
          </w:p>
        </w:tc>
        <w:tc>
          <w:tcPr>
            <w:tcW w:w="4961" w:type="dxa"/>
          </w:tcPr>
          <w:p w14:paraId="17383570" w14:textId="0DB8534B" w:rsidR="005B74CD" w:rsidRDefault="005B74CD" w:rsidP="005B74CD">
            <w:pPr>
              <w:pStyle w:val="BodyText"/>
              <w:spacing w:before="0" w:after="0"/>
            </w:pPr>
            <w:r w:rsidRPr="005B74CD">
              <w:t>REQUIREMENT ANALYSIS</w:t>
            </w:r>
          </w:p>
        </w:tc>
        <w:tc>
          <w:tcPr>
            <w:tcW w:w="3656" w:type="dxa"/>
          </w:tcPr>
          <w:p w14:paraId="22B758DB" w14:textId="77777777" w:rsidR="005B74CD" w:rsidRDefault="005B74CD" w:rsidP="005B74CD">
            <w:pPr>
              <w:pStyle w:val="BodyText"/>
              <w:spacing w:before="0" w:after="0"/>
            </w:pPr>
            <w:r>
              <w:t>3.1 Customer Journey map</w:t>
            </w:r>
          </w:p>
          <w:p w14:paraId="6ED88A38" w14:textId="77777777" w:rsidR="005B74CD" w:rsidRDefault="005B74CD" w:rsidP="005B74CD">
            <w:pPr>
              <w:pStyle w:val="BodyText"/>
              <w:spacing w:before="0" w:after="0"/>
            </w:pPr>
            <w:r>
              <w:t>3.2 Solution Requirement</w:t>
            </w:r>
          </w:p>
          <w:p w14:paraId="043B7D2F" w14:textId="77777777" w:rsidR="005B74CD" w:rsidRDefault="005B74CD" w:rsidP="005B74CD">
            <w:pPr>
              <w:pStyle w:val="BodyText"/>
              <w:spacing w:before="0" w:after="0"/>
            </w:pPr>
            <w:r>
              <w:t>3.3 Data Flow Diagram</w:t>
            </w:r>
          </w:p>
          <w:p w14:paraId="6266BAD7" w14:textId="793E2AD8" w:rsidR="005B74CD" w:rsidRDefault="005B74CD" w:rsidP="005B74CD">
            <w:pPr>
              <w:pStyle w:val="BodyText"/>
              <w:spacing w:before="0" w:after="0"/>
            </w:pPr>
            <w:r>
              <w:t>3.4 Technology Stack</w:t>
            </w:r>
          </w:p>
        </w:tc>
      </w:tr>
      <w:tr w:rsidR="005B74CD" w14:paraId="618DD2CA" w14:textId="77777777" w:rsidTr="005B74CD">
        <w:tc>
          <w:tcPr>
            <w:tcW w:w="959" w:type="dxa"/>
          </w:tcPr>
          <w:p w14:paraId="0BF6423E" w14:textId="628F497A" w:rsidR="005B74CD" w:rsidRDefault="005B74CD" w:rsidP="005B74CD">
            <w:pPr>
              <w:pStyle w:val="BodyText"/>
              <w:spacing w:before="0" w:after="0"/>
            </w:pPr>
            <w:r>
              <w:t>4</w:t>
            </w:r>
          </w:p>
        </w:tc>
        <w:tc>
          <w:tcPr>
            <w:tcW w:w="4961" w:type="dxa"/>
          </w:tcPr>
          <w:p w14:paraId="01580724" w14:textId="243030C7" w:rsidR="005B74CD" w:rsidRDefault="005B74CD" w:rsidP="005B74CD">
            <w:pPr>
              <w:pStyle w:val="BodyText"/>
              <w:spacing w:before="0" w:after="0"/>
            </w:pPr>
            <w:r w:rsidRPr="005B74CD">
              <w:t>PROJECT DESIGN</w:t>
            </w:r>
          </w:p>
        </w:tc>
        <w:tc>
          <w:tcPr>
            <w:tcW w:w="3656" w:type="dxa"/>
          </w:tcPr>
          <w:p w14:paraId="67F43ED4" w14:textId="77777777" w:rsidR="005B74CD" w:rsidRDefault="005B74CD" w:rsidP="005B74CD">
            <w:pPr>
              <w:pStyle w:val="BodyText"/>
              <w:spacing w:before="0" w:after="0"/>
            </w:pPr>
            <w:r>
              <w:t>4.1 Problem Solution Fit</w:t>
            </w:r>
          </w:p>
          <w:p w14:paraId="201B2A8D" w14:textId="77777777" w:rsidR="005B74CD" w:rsidRDefault="005B74CD" w:rsidP="005B74CD">
            <w:pPr>
              <w:pStyle w:val="BodyText"/>
              <w:spacing w:before="0" w:after="0"/>
            </w:pPr>
            <w:r>
              <w:t>4.2 Proposed Solution</w:t>
            </w:r>
          </w:p>
          <w:p w14:paraId="29168F8D" w14:textId="4D3C2D67" w:rsidR="005B74CD" w:rsidRDefault="005B74CD" w:rsidP="005B74CD">
            <w:pPr>
              <w:pStyle w:val="BodyText"/>
              <w:spacing w:before="0" w:after="0"/>
            </w:pPr>
            <w:r>
              <w:t>4.3 Solution Architecture</w:t>
            </w:r>
          </w:p>
        </w:tc>
      </w:tr>
      <w:tr w:rsidR="005B74CD" w14:paraId="4068C1A0" w14:textId="77777777" w:rsidTr="005B74CD">
        <w:tc>
          <w:tcPr>
            <w:tcW w:w="959" w:type="dxa"/>
          </w:tcPr>
          <w:p w14:paraId="18DC6810" w14:textId="2E02A8BC" w:rsidR="005B74CD" w:rsidRDefault="005B74CD" w:rsidP="005B74CD">
            <w:pPr>
              <w:pStyle w:val="BodyText"/>
              <w:spacing w:before="0" w:after="0"/>
            </w:pPr>
            <w:r>
              <w:t>5</w:t>
            </w:r>
          </w:p>
        </w:tc>
        <w:tc>
          <w:tcPr>
            <w:tcW w:w="4961" w:type="dxa"/>
          </w:tcPr>
          <w:p w14:paraId="5A90F358" w14:textId="54D8093C" w:rsidR="005B74CD" w:rsidRDefault="005B74CD" w:rsidP="005B74CD">
            <w:pPr>
              <w:pStyle w:val="BodyText"/>
              <w:spacing w:before="0" w:after="0"/>
            </w:pPr>
            <w:r w:rsidRPr="005B74CD">
              <w:t>PROJECT PLANNING &amp; SCHEDULING</w:t>
            </w:r>
          </w:p>
        </w:tc>
        <w:tc>
          <w:tcPr>
            <w:tcW w:w="3656" w:type="dxa"/>
          </w:tcPr>
          <w:p w14:paraId="05D46664" w14:textId="4AF17289" w:rsidR="005B74CD" w:rsidRDefault="005B74CD" w:rsidP="005B74CD">
            <w:pPr>
              <w:pStyle w:val="BodyText"/>
              <w:spacing w:before="0" w:after="0"/>
            </w:pPr>
            <w:r w:rsidRPr="005B74CD">
              <w:t>5.1 Project Planning</w:t>
            </w:r>
          </w:p>
        </w:tc>
      </w:tr>
      <w:tr w:rsidR="005B74CD" w14:paraId="1D000DB3" w14:textId="77777777" w:rsidTr="005B74CD">
        <w:tc>
          <w:tcPr>
            <w:tcW w:w="959" w:type="dxa"/>
          </w:tcPr>
          <w:p w14:paraId="0DD8F2EA" w14:textId="209B5496" w:rsidR="005B74CD" w:rsidRDefault="005B74CD" w:rsidP="005B74CD">
            <w:pPr>
              <w:pStyle w:val="BodyText"/>
              <w:spacing w:before="0" w:after="0"/>
            </w:pPr>
            <w:r>
              <w:t>6</w:t>
            </w:r>
          </w:p>
        </w:tc>
        <w:tc>
          <w:tcPr>
            <w:tcW w:w="4961" w:type="dxa"/>
          </w:tcPr>
          <w:p w14:paraId="56EBC20A" w14:textId="41284D54" w:rsidR="005B74CD" w:rsidRDefault="005B74CD" w:rsidP="005B74CD">
            <w:pPr>
              <w:pStyle w:val="BodyText"/>
              <w:spacing w:before="0" w:after="0"/>
            </w:pPr>
            <w:r w:rsidRPr="005B74CD">
              <w:t>FUNCTIONAL AND PERFORMANCE TESTING</w:t>
            </w:r>
          </w:p>
        </w:tc>
        <w:tc>
          <w:tcPr>
            <w:tcW w:w="3656" w:type="dxa"/>
          </w:tcPr>
          <w:p w14:paraId="2D7FDAF7" w14:textId="25B11E87" w:rsidR="005B74CD" w:rsidRDefault="005B74CD" w:rsidP="005B74CD">
            <w:pPr>
              <w:pStyle w:val="BodyText"/>
              <w:spacing w:before="0" w:after="0"/>
            </w:pPr>
            <w:r w:rsidRPr="005B74CD">
              <w:t>6.1 Performance Testing</w:t>
            </w:r>
          </w:p>
        </w:tc>
      </w:tr>
      <w:tr w:rsidR="005B74CD" w14:paraId="192FBAAC" w14:textId="77777777" w:rsidTr="005B74CD">
        <w:tc>
          <w:tcPr>
            <w:tcW w:w="959" w:type="dxa"/>
          </w:tcPr>
          <w:p w14:paraId="261A48F2" w14:textId="0208D2F1" w:rsidR="005B74CD" w:rsidRDefault="005B74CD" w:rsidP="005B74CD">
            <w:pPr>
              <w:pStyle w:val="BodyText"/>
              <w:spacing w:before="0" w:after="0"/>
            </w:pPr>
            <w:r>
              <w:t>7</w:t>
            </w:r>
          </w:p>
        </w:tc>
        <w:tc>
          <w:tcPr>
            <w:tcW w:w="4961" w:type="dxa"/>
          </w:tcPr>
          <w:p w14:paraId="596D393D" w14:textId="7433917B" w:rsidR="005B74CD" w:rsidRDefault="005B74CD" w:rsidP="005B74CD">
            <w:pPr>
              <w:pStyle w:val="BodyText"/>
              <w:spacing w:before="0" w:after="0"/>
            </w:pPr>
            <w:r w:rsidRPr="005B74CD">
              <w:t>RESULTS</w:t>
            </w:r>
          </w:p>
        </w:tc>
        <w:tc>
          <w:tcPr>
            <w:tcW w:w="3656" w:type="dxa"/>
          </w:tcPr>
          <w:p w14:paraId="4E39C462" w14:textId="5E07B620" w:rsidR="005B74CD" w:rsidRDefault="005B74CD" w:rsidP="005B74CD">
            <w:pPr>
              <w:pStyle w:val="BodyText"/>
              <w:spacing w:before="0" w:after="0"/>
            </w:pPr>
            <w:r w:rsidRPr="005B74CD">
              <w:t>7.1 Output Screenshots</w:t>
            </w:r>
          </w:p>
        </w:tc>
      </w:tr>
      <w:tr w:rsidR="005B74CD" w14:paraId="6EE74E5F" w14:textId="77777777" w:rsidTr="005B74CD">
        <w:tc>
          <w:tcPr>
            <w:tcW w:w="959" w:type="dxa"/>
          </w:tcPr>
          <w:p w14:paraId="57190E82" w14:textId="27910FDD" w:rsidR="005B74CD" w:rsidRDefault="005B74CD" w:rsidP="005B74CD">
            <w:pPr>
              <w:pStyle w:val="BodyText"/>
              <w:spacing w:before="0" w:after="0"/>
            </w:pPr>
            <w:r>
              <w:t>8</w:t>
            </w:r>
          </w:p>
        </w:tc>
        <w:tc>
          <w:tcPr>
            <w:tcW w:w="4961" w:type="dxa"/>
          </w:tcPr>
          <w:p w14:paraId="774E69A4" w14:textId="6AA036FC" w:rsidR="005B74CD" w:rsidRDefault="005B74CD" w:rsidP="005B74CD">
            <w:pPr>
              <w:pStyle w:val="BodyText"/>
              <w:spacing w:before="0" w:after="0"/>
            </w:pPr>
            <w:r w:rsidRPr="00C202AD">
              <w:t>ADVANTAGES &amp; DISADVANTAGES</w:t>
            </w:r>
          </w:p>
        </w:tc>
        <w:tc>
          <w:tcPr>
            <w:tcW w:w="3656" w:type="dxa"/>
          </w:tcPr>
          <w:p w14:paraId="16379F4F" w14:textId="68E2DC1D" w:rsidR="005B74CD" w:rsidRDefault="005B74CD" w:rsidP="005B74CD">
            <w:pPr>
              <w:pStyle w:val="BodyText"/>
              <w:spacing w:before="0" w:after="0"/>
            </w:pPr>
            <w:r>
              <w:t>-</w:t>
            </w:r>
          </w:p>
        </w:tc>
      </w:tr>
      <w:tr w:rsidR="005B74CD" w14:paraId="75F1B51E" w14:textId="77777777" w:rsidTr="005B74CD">
        <w:tc>
          <w:tcPr>
            <w:tcW w:w="959" w:type="dxa"/>
          </w:tcPr>
          <w:p w14:paraId="3AB686F3" w14:textId="031A607E" w:rsidR="005B74CD" w:rsidRDefault="005B74CD" w:rsidP="005B74CD">
            <w:pPr>
              <w:pStyle w:val="BodyText"/>
              <w:spacing w:before="0" w:after="0"/>
            </w:pPr>
            <w:r>
              <w:t>9</w:t>
            </w:r>
          </w:p>
        </w:tc>
        <w:tc>
          <w:tcPr>
            <w:tcW w:w="4961" w:type="dxa"/>
          </w:tcPr>
          <w:p w14:paraId="0763FC9C" w14:textId="7CD37438" w:rsidR="005B74CD" w:rsidRDefault="005B74CD" w:rsidP="005B74CD">
            <w:pPr>
              <w:pStyle w:val="BodyText"/>
              <w:spacing w:before="0" w:after="0"/>
            </w:pPr>
            <w:r w:rsidRPr="00C202AD">
              <w:t>CONCLUSION</w:t>
            </w:r>
          </w:p>
        </w:tc>
        <w:tc>
          <w:tcPr>
            <w:tcW w:w="3656" w:type="dxa"/>
          </w:tcPr>
          <w:p w14:paraId="21DEA878" w14:textId="6223335A" w:rsidR="005B74CD" w:rsidRDefault="005B74CD" w:rsidP="005B74CD">
            <w:pPr>
              <w:pStyle w:val="BodyText"/>
              <w:spacing w:before="0" w:after="0"/>
            </w:pPr>
            <w:r>
              <w:t>-</w:t>
            </w:r>
          </w:p>
        </w:tc>
      </w:tr>
      <w:tr w:rsidR="005B74CD" w14:paraId="1A3D22CD" w14:textId="77777777" w:rsidTr="005B74CD">
        <w:tc>
          <w:tcPr>
            <w:tcW w:w="959" w:type="dxa"/>
          </w:tcPr>
          <w:p w14:paraId="54BE4293" w14:textId="2BED04D3" w:rsidR="005B74CD" w:rsidRDefault="005B74CD" w:rsidP="005B74CD">
            <w:pPr>
              <w:pStyle w:val="BodyText"/>
              <w:spacing w:before="0" w:after="0"/>
            </w:pPr>
            <w:r>
              <w:t>10</w:t>
            </w:r>
          </w:p>
        </w:tc>
        <w:tc>
          <w:tcPr>
            <w:tcW w:w="4961" w:type="dxa"/>
          </w:tcPr>
          <w:p w14:paraId="220CD2DA" w14:textId="3983E5A5" w:rsidR="005B74CD" w:rsidRDefault="005B74CD" w:rsidP="005B74CD">
            <w:pPr>
              <w:pStyle w:val="BodyText"/>
              <w:spacing w:before="0" w:after="0"/>
            </w:pPr>
            <w:r w:rsidRPr="00C202AD">
              <w:t>FUTURE SCOPE</w:t>
            </w:r>
          </w:p>
        </w:tc>
        <w:tc>
          <w:tcPr>
            <w:tcW w:w="3656" w:type="dxa"/>
          </w:tcPr>
          <w:p w14:paraId="6101B9AE" w14:textId="7B75F655" w:rsidR="005B74CD" w:rsidRDefault="005B74CD" w:rsidP="005B74CD">
            <w:pPr>
              <w:pStyle w:val="BodyText"/>
              <w:spacing w:before="0" w:after="0"/>
            </w:pPr>
            <w:r>
              <w:t>-</w:t>
            </w:r>
          </w:p>
        </w:tc>
      </w:tr>
      <w:tr w:rsidR="005B74CD" w14:paraId="6758C000" w14:textId="77777777" w:rsidTr="005B74CD">
        <w:tc>
          <w:tcPr>
            <w:tcW w:w="959" w:type="dxa"/>
          </w:tcPr>
          <w:p w14:paraId="366CDD1A" w14:textId="08BED3FA" w:rsidR="005B74CD" w:rsidRDefault="005B74CD" w:rsidP="005B74CD">
            <w:pPr>
              <w:pStyle w:val="BodyText"/>
              <w:spacing w:before="0" w:after="0"/>
            </w:pPr>
            <w:r>
              <w:t>11</w:t>
            </w:r>
          </w:p>
        </w:tc>
        <w:tc>
          <w:tcPr>
            <w:tcW w:w="4961" w:type="dxa"/>
          </w:tcPr>
          <w:p w14:paraId="096B04FE" w14:textId="140DC1C9" w:rsidR="005B74CD" w:rsidRDefault="005B74CD" w:rsidP="005B74CD">
            <w:pPr>
              <w:pStyle w:val="BodyText"/>
              <w:spacing w:before="0" w:after="0"/>
            </w:pPr>
            <w:r w:rsidRPr="00C202AD">
              <w:t>APPENDIX</w:t>
            </w:r>
          </w:p>
        </w:tc>
        <w:tc>
          <w:tcPr>
            <w:tcW w:w="3656" w:type="dxa"/>
          </w:tcPr>
          <w:p w14:paraId="69AB2FE1" w14:textId="777817A2" w:rsidR="005B74CD" w:rsidRDefault="005B74CD" w:rsidP="005B74CD">
            <w:pPr>
              <w:pStyle w:val="BodyText"/>
              <w:spacing w:before="0" w:after="0"/>
            </w:pPr>
            <w:r>
              <w:t>-</w:t>
            </w:r>
          </w:p>
        </w:tc>
      </w:tr>
    </w:tbl>
    <w:p w14:paraId="6CA3F0E5" w14:textId="56A71A55" w:rsidR="00E04632" w:rsidRPr="00EB3AA4" w:rsidRDefault="00000000">
      <w:pPr>
        <w:pStyle w:val="FirstParagraph"/>
        <w:rPr>
          <w:color w:val="FF0000"/>
        </w:rPr>
      </w:pPr>
      <w:r w:rsidRPr="00EB3AA4">
        <w:rPr>
          <w:b/>
          <w:bCs/>
          <w:color w:val="FF0000"/>
        </w:rPr>
        <w:lastRenderedPageBreak/>
        <w:t>1. INTRODUCTION</w:t>
      </w:r>
    </w:p>
    <w:p w14:paraId="685D74CE" w14:textId="77777777" w:rsidR="00E04632" w:rsidRDefault="00000000">
      <w:pPr>
        <w:pStyle w:val="BodyText"/>
      </w:pPr>
      <w:r>
        <w:rPr>
          <w:b/>
          <w:bCs/>
        </w:rPr>
        <w:t>1.1 Project Overview</w:t>
      </w:r>
      <w:r>
        <w:br/>
        <w:t>HealthAI is a Streamlit-based web application that leverages IBM Watsonx Generative AI to provide intelligent healthcare assistance. It allows users to enter symptoms and receive AI-generated diagnoses and treatment suggestions, track vital signs like glucose and heart rate, and view personalized health analytics.</w:t>
      </w:r>
    </w:p>
    <w:p w14:paraId="6456E72A" w14:textId="77777777" w:rsidR="00E04632" w:rsidRDefault="00000000">
      <w:pPr>
        <w:pStyle w:val="BodyText"/>
      </w:pPr>
      <w:r>
        <w:rPr>
          <w:b/>
          <w:bCs/>
        </w:rPr>
        <w:t>1.2 Purpose</w:t>
      </w:r>
      <w:r>
        <w:br/>
        <w:t>The purpose of HealthAI is to provide fast, accessible, and intelligent health guidance to users who may not have immediate access to professional medical help. The platform focuses on ease-of-use, multilingual support, and quick AI-driven feedback.</w:t>
      </w:r>
    </w:p>
    <w:p w14:paraId="74EF1869" w14:textId="77777777" w:rsidR="00E04632" w:rsidRDefault="00000000">
      <w:r>
        <w:pict w14:anchorId="66F4ECC6">
          <v:rect id="_x0000_i1025" style="width:0;height:1.5pt" o:hralign="center" o:hrstd="t" o:hr="t"/>
        </w:pict>
      </w:r>
    </w:p>
    <w:p w14:paraId="13887267" w14:textId="77777777" w:rsidR="00E04632" w:rsidRPr="00EB3AA4" w:rsidRDefault="00000000">
      <w:pPr>
        <w:pStyle w:val="FirstParagraph"/>
        <w:rPr>
          <w:color w:val="FF0000"/>
        </w:rPr>
      </w:pPr>
      <w:r w:rsidRPr="00EB3AA4">
        <w:rPr>
          <w:b/>
          <w:bCs/>
          <w:color w:val="FF0000"/>
        </w:rPr>
        <w:t>2. IDEATION PHASE</w:t>
      </w:r>
    </w:p>
    <w:p w14:paraId="74998F70" w14:textId="77777777" w:rsidR="00E04632" w:rsidRDefault="00000000">
      <w:pPr>
        <w:pStyle w:val="BodyText"/>
      </w:pPr>
      <w:r>
        <w:rPr>
          <w:b/>
          <w:bCs/>
        </w:rPr>
        <w:t>2.1 Problem Statement</w:t>
      </w:r>
      <w:r>
        <w:br/>
        <w:t>People face difficulty accessing quick and reliable health guidance, especially when unsure whether symptoms require medical consultation.</w:t>
      </w:r>
    </w:p>
    <w:p w14:paraId="4220BA77" w14:textId="77777777" w:rsidR="00E04632" w:rsidRDefault="00000000">
      <w:pPr>
        <w:pStyle w:val="BodyText"/>
      </w:pPr>
      <w:r>
        <w:rPr>
          <w:b/>
          <w:bCs/>
        </w:rPr>
        <w:t>2.2 Empathy Map Canvas</w:t>
      </w:r>
    </w:p>
    <w:p w14:paraId="7C9E4DF4" w14:textId="77777777" w:rsidR="00E0463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ays</w:t>
      </w:r>
      <w:r>
        <w:t>: “I want to know what my symptoms mean.”</w:t>
      </w:r>
    </w:p>
    <w:p w14:paraId="60218AF7" w14:textId="77777777" w:rsidR="00E0463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hinks</w:t>
      </w:r>
      <w:r>
        <w:t>: “Is this something serious?”</w:t>
      </w:r>
    </w:p>
    <w:p w14:paraId="01DD135B" w14:textId="77777777" w:rsidR="00E0463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es</w:t>
      </w:r>
      <w:r>
        <w:t>: Searches online for symptoms</w:t>
      </w:r>
    </w:p>
    <w:p w14:paraId="193C3392" w14:textId="77777777" w:rsidR="00E0463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eels</w:t>
      </w:r>
      <w:r>
        <w:t>: Confused, anxious, uncertain</w:t>
      </w:r>
    </w:p>
    <w:p w14:paraId="359333A5" w14:textId="20BB6F6B" w:rsidR="00E04632" w:rsidRDefault="00000000">
      <w:pPr>
        <w:pStyle w:val="FirstParagraph"/>
      </w:pPr>
      <w:r>
        <w:rPr>
          <w:b/>
          <w:bCs/>
        </w:rPr>
        <w:t>2.3 Brainstorming</w:t>
      </w:r>
      <w:r>
        <w:br/>
      </w:r>
      <w:r w:rsidR="00EB3AA4">
        <w:t xml:space="preserve"> </w:t>
      </w:r>
      <w:r>
        <w:t>Ideas:</w:t>
      </w:r>
    </w:p>
    <w:p w14:paraId="6B3115FC" w14:textId="77777777" w:rsidR="00E04632" w:rsidRDefault="00000000">
      <w:pPr>
        <w:pStyle w:val="Compact"/>
        <w:numPr>
          <w:ilvl w:val="0"/>
          <w:numId w:val="3"/>
        </w:numPr>
      </w:pPr>
      <w:r>
        <w:t>AI symptom checker (Watsonx)</w:t>
      </w:r>
    </w:p>
    <w:p w14:paraId="5525449B" w14:textId="77777777" w:rsidR="00E04632" w:rsidRDefault="00000000">
      <w:pPr>
        <w:pStyle w:val="Compact"/>
        <w:numPr>
          <w:ilvl w:val="0"/>
          <w:numId w:val="3"/>
        </w:numPr>
      </w:pPr>
      <w:r>
        <w:t>Personalized treatment suggestions</w:t>
      </w:r>
    </w:p>
    <w:p w14:paraId="11C5C30E" w14:textId="77777777" w:rsidR="00E04632" w:rsidRDefault="00000000">
      <w:pPr>
        <w:pStyle w:val="Compact"/>
        <w:numPr>
          <w:ilvl w:val="0"/>
          <w:numId w:val="3"/>
        </w:numPr>
      </w:pPr>
      <w:r>
        <w:t>Health profile management</w:t>
      </w:r>
    </w:p>
    <w:p w14:paraId="6AD8B445" w14:textId="77777777" w:rsidR="00E04632" w:rsidRDefault="00000000">
      <w:pPr>
        <w:pStyle w:val="Compact"/>
        <w:numPr>
          <w:ilvl w:val="0"/>
          <w:numId w:val="3"/>
        </w:numPr>
      </w:pPr>
      <w:r>
        <w:t>Vitals tracking (glucose/heart rate)</w:t>
      </w:r>
    </w:p>
    <w:p w14:paraId="1688A026" w14:textId="77777777" w:rsidR="00E04632" w:rsidRDefault="00000000">
      <w:pPr>
        <w:pStyle w:val="Compact"/>
        <w:numPr>
          <w:ilvl w:val="0"/>
          <w:numId w:val="3"/>
        </w:numPr>
      </w:pPr>
      <w:r>
        <w:t>Visual dashboards</w:t>
      </w:r>
    </w:p>
    <w:p w14:paraId="127486A2" w14:textId="77777777" w:rsidR="00E04632" w:rsidRDefault="00000000">
      <w:r>
        <w:pict w14:anchorId="5D2C4870">
          <v:rect id="_x0000_i1026" style="width:0;height:1.5pt" o:hralign="center" o:hrstd="t" o:hr="t"/>
        </w:pict>
      </w:r>
    </w:p>
    <w:p w14:paraId="1B5DAA81" w14:textId="77777777" w:rsidR="00E04632" w:rsidRPr="00EB3AA4" w:rsidRDefault="00000000">
      <w:pPr>
        <w:pStyle w:val="FirstParagraph"/>
        <w:rPr>
          <w:color w:val="FF0000"/>
        </w:rPr>
      </w:pPr>
      <w:r w:rsidRPr="00EB3AA4">
        <w:rPr>
          <w:b/>
          <w:bCs/>
          <w:color w:val="FF0000"/>
        </w:rPr>
        <w:t>3. REQUIREMENT ANALYSIS</w:t>
      </w:r>
    </w:p>
    <w:p w14:paraId="7362CC6F" w14:textId="77777777" w:rsidR="00E04632" w:rsidRDefault="00000000">
      <w:pPr>
        <w:pStyle w:val="BodyText"/>
      </w:pPr>
      <w:r>
        <w:rPr>
          <w:b/>
          <w:bCs/>
        </w:rPr>
        <w:t>3.1 Customer Journey Map</w:t>
      </w:r>
      <w:r>
        <w:br/>
        <w:t>User visits app → Enters health profile → Enters symptoms → Receives diagnosis → Views treatment plan → Logs vitals → Views analytics</w:t>
      </w:r>
    </w:p>
    <w:p w14:paraId="3049B9A8" w14:textId="77777777" w:rsidR="00E04632" w:rsidRDefault="00000000">
      <w:pPr>
        <w:pStyle w:val="BodyText"/>
      </w:pPr>
      <w:r>
        <w:rPr>
          <w:b/>
          <w:bCs/>
        </w:rPr>
        <w:t>3.2 Solution Requirement</w:t>
      </w:r>
      <w:r>
        <w:br/>
        <w:t>Functional: Profile input, symptom check, diagnosis, treatment, logs, graphs</w:t>
      </w:r>
      <w:r>
        <w:br/>
        <w:t>Non-functional: Quick response, IBM cloud deployment, multilingual, secure UI</w:t>
      </w:r>
    </w:p>
    <w:p w14:paraId="17643B46" w14:textId="77777777" w:rsidR="00E04632" w:rsidRDefault="00000000">
      <w:pPr>
        <w:pStyle w:val="BodyText"/>
      </w:pPr>
      <w:r>
        <w:rPr>
          <w:b/>
          <w:bCs/>
        </w:rPr>
        <w:lastRenderedPageBreak/>
        <w:t>3.3 Data Flow Diagram</w:t>
      </w:r>
      <w:r>
        <w:br/>
        <w:t>User → Streamlit UI → Watsonx API → AI Response → Dashboard + Logs</w:t>
      </w:r>
    </w:p>
    <w:p w14:paraId="7B42ACB7" w14:textId="77777777" w:rsidR="00E04632" w:rsidRDefault="00000000">
      <w:pPr>
        <w:pStyle w:val="BodyText"/>
      </w:pPr>
      <w:r>
        <w:rPr>
          <w:b/>
          <w:bCs/>
        </w:rPr>
        <w:t>3.4 Technology Stack</w:t>
      </w:r>
      <w:r>
        <w:br/>
        <w:t>Frontend: Streamlit</w:t>
      </w:r>
      <w:r>
        <w:br/>
        <w:t>Backend: Python + IBM Watsonx API</w:t>
      </w:r>
      <w:r>
        <w:br/>
        <w:t>Database: Local (SQLite or Streamlit session)</w:t>
      </w:r>
      <w:r>
        <w:br/>
        <w:t>Deployment: IBM Cloud / Streamlit Sharing</w:t>
      </w:r>
    </w:p>
    <w:p w14:paraId="47E8E2D7" w14:textId="77777777" w:rsidR="00E04632" w:rsidRDefault="00000000">
      <w:r>
        <w:pict w14:anchorId="06E3C8BB">
          <v:rect id="_x0000_i1027" style="width:0;height:1.5pt" o:hralign="center" o:hrstd="t" o:hr="t"/>
        </w:pict>
      </w:r>
    </w:p>
    <w:p w14:paraId="4C531D68" w14:textId="77777777" w:rsidR="00E04632" w:rsidRPr="00EB3AA4" w:rsidRDefault="00000000">
      <w:pPr>
        <w:pStyle w:val="FirstParagraph"/>
        <w:rPr>
          <w:color w:val="FF0000"/>
        </w:rPr>
      </w:pPr>
      <w:r w:rsidRPr="00EB3AA4">
        <w:rPr>
          <w:b/>
          <w:bCs/>
          <w:color w:val="FF0000"/>
        </w:rPr>
        <w:t>4. PROJECT DESIGN</w:t>
      </w:r>
    </w:p>
    <w:p w14:paraId="2B9C0DAD" w14:textId="77777777" w:rsidR="00E04632" w:rsidRDefault="00000000">
      <w:pPr>
        <w:pStyle w:val="BodyText"/>
      </w:pPr>
      <w:r>
        <w:rPr>
          <w:b/>
          <w:bCs/>
        </w:rPr>
        <w:t>4.1 Problem-Solution Fit</w:t>
      </w:r>
      <w:r>
        <w:br/>
        <w:t>Problem: No easy way to self-assess symptoms</w:t>
      </w:r>
      <w:r>
        <w:br/>
        <w:t>Solution: HealthAI provides quick, intelligent, AI-generated insights and treatment suggestions.</w:t>
      </w:r>
    </w:p>
    <w:p w14:paraId="1CC57918" w14:textId="77777777" w:rsidR="00E04632" w:rsidRDefault="00000000">
      <w:pPr>
        <w:pStyle w:val="BodyText"/>
      </w:pPr>
      <w:r>
        <w:rPr>
          <w:b/>
          <w:bCs/>
        </w:rPr>
        <w:t>4.2 Proposed Solution</w:t>
      </w:r>
      <w:r>
        <w:br/>
        <w:t>Use IBM Watsonx to analyze symptoms, generate treatment plans, and visualize vitals trends for users.</w:t>
      </w:r>
    </w:p>
    <w:p w14:paraId="5EC35FFD" w14:textId="77777777" w:rsidR="00E04632" w:rsidRDefault="00000000">
      <w:pPr>
        <w:pStyle w:val="BodyText"/>
      </w:pPr>
      <w:r>
        <w:rPr>
          <w:b/>
          <w:bCs/>
        </w:rPr>
        <w:t>4.3 Solution Architecture</w:t>
      </w:r>
      <w:r>
        <w:br/>
        <w:t>User → Streamlit → Profile Manager &amp; Symptom Processor → IBM Watsonx → AI Output → Dashboard (no email, no file upload)</w:t>
      </w:r>
    </w:p>
    <w:p w14:paraId="084657B0" w14:textId="77777777" w:rsidR="00E04632" w:rsidRDefault="00000000">
      <w:r>
        <w:pict w14:anchorId="6B9871D1">
          <v:rect id="_x0000_i1028" style="width:0;height:1.5pt" o:hralign="center" o:hrstd="t" o:hr="t"/>
        </w:pict>
      </w:r>
    </w:p>
    <w:p w14:paraId="0D9EA833" w14:textId="77777777" w:rsidR="00E04632" w:rsidRPr="00EB3AA4" w:rsidRDefault="00000000">
      <w:pPr>
        <w:pStyle w:val="FirstParagraph"/>
        <w:rPr>
          <w:color w:val="FF0000"/>
        </w:rPr>
      </w:pPr>
      <w:r w:rsidRPr="00EB3AA4">
        <w:rPr>
          <w:b/>
          <w:bCs/>
          <w:color w:val="FF0000"/>
        </w:rPr>
        <w:t>5. PROJECT PLANNING &amp; SCHEDULING</w:t>
      </w:r>
    </w:p>
    <w:p w14:paraId="1AA754EB" w14:textId="77777777" w:rsidR="00E04632" w:rsidRDefault="00000000">
      <w:pPr>
        <w:pStyle w:val="BodyText"/>
      </w:pPr>
      <w:r>
        <w:rPr>
          <w:b/>
          <w:bCs/>
        </w:rPr>
        <w:t>5.1 Project Planning</w:t>
      </w:r>
    </w:p>
    <w:p w14:paraId="20716B2D" w14:textId="77777777" w:rsidR="00E04632" w:rsidRDefault="00000000">
      <w:pPr>
        <w:pStyle w:val="Compact"/>
        <w:numPr>
          <w:ilvl w:val="0"/>
          <w:numId w:val="4"/>
        </w:numPr>
      </w:pPr>
      <w:r>
        <w:t>Sprint-1: UI setup, profile save, symptom input (8 pts)</w:t>
      </w:r>
    </w:p>
    <w:p w14:paraId="3A2972D7" w14:textId="77777777" w:rsidR="00E04632" w:rsidRDefault="00000000">
      <w:pPr>
        <w:pStyle w:val="Compact"/>
        <w:numPr>
          <w:ilvl w:val="0"/>
          <w:numId w:val="4"/>
        </w:numPr>
      </w:pPr>
      <w:r>
        <w:t>Sprint-2: Watsonx integration, treatment logic, vitals log (16 pts)</w:t>
      </w:r>
    </w:p>
    <w:p w14:paraId="6327859C" w14:textId="77777777" w:rsidR="00E04632" w:rsidRDefault="00000000">
      <w:pPr>
        <w:pStyle w:val="Compact"/>
        <w:numPr>
          <w:ilvl w:val="0"/>
          <w:numId w:val="4"/>
        </w:numPr>
      </w:pPr>
      <w:r>
        <w:t>Total Velocity: 12 pts per sprint</w:t>
      </w:r>
    </w:p>
    <w:p w14:paraId="7E3D93E6" w14:textId="77777777" w:rsidR="00E04632" w:rsidRDefault="00000000">
      <w:r>
        <w:pict w14:anchorId="52534E7E">
          <v:rect id="_x0000_i1029" style="width:0;height:1.5pt" o:hralign="center" o:hrstd="t" o:hr="t"/>
        </w:pict>
      </w:r>
    </w:p>
    <w:p w14:paraId="1B5FE3C8" w14:textId="77777777" w:rsidR="00E04632" w:rsidRPr="00EB3AA4" w:rsidRDefault="00000000">
      <w:pPr>
        <w:pStyle w:val="FirstParagraph"/>
        <w:rPr>
          <w:color w:val="FF0000"/>
        </w:rPr>
      </w:pPr>
      <w:r w:rsidRPr="00EB3AA4">
        <w:rPr>
          <w:b/>
          <w:bCs/>
          <w:color w:val="FF0000"/>
        </w:rPr>
        <w:t>6. FUNCTIONAL AND PERFORMANCE TESTING</w:t>
      </w:r>
    </w:p>
    <w:p w14:paraId="48B221A2" w14:textId="77777777" w:rsidR="00E04632" w:rsidRDefault="00000000">
      <w:pPr>
        <w:pStyle w:val="BodyText"/>
      </w:pPr>
      <w:r>
        <w:rPr>
          <w:b/>
          <w:bCs/>
        </w:rPr>
        <w:t>6.1 Performance Testing</w:t>
      </w:r>
    </w:p>
    <w:p w14:paraId="74C1239B" w14:textId="77777777" w:rsidR="00E04632" w:rsidRDefault="00000000">
      <w:pPr>
        <w:pStyle w:val="Compact"/>
        <w:numPr>
          <w:ilvl w:val="0"/>
          <w:numId w:val="5"/>
        </w:numPr>
      </w:pPr>
      <w:r>
        <w:t>Average AI response time: 2.3s</w:t>
      </w:r>
    </w:p>
    <w:p w14:paraId="307FF6C2" w14:textId="77777777" w:rsidR="00E04632" w:rsidRDefault="00000000">
      <w:pPr>
        <w:pStyle w:val="Compact"/>
        <w:numPr>
          <w:ilvl w:val="0"/>
          <w:numId w:val="5"/>
        </w:numPr>
      </w:pPr>
      <w:r>
        <w:t>Concurrency test: Passed with minor delay</w:t>
      </w:r>
    </w:p>
    <w:p w14:paraId="382A3749" w14:textId="77777777" w:rsidR="00E04632" w:rsidRDefault="00000000">
      <w:pPr>
        <w:pStyle w:val="Compact"/>
        <w:numPr>
          <w:ilvl w:val="0"/>
          <w:numId w:val="5"/>
        </w:numPr>
      </w:pPr>
      <w:r>
        <w:t>Manual test coverage: 20 symptom cases</w:t>
      </w:r>
    </w:p>
    <w:p w14:paraId="4697B7F2" w14:textId="370FCEF0" w:rsidR="00E04632" w:rsidRDefault="00000000">
      <w:r>
        <w:pict w14:anchorId="60F72372">
          <v:rect id="_x0000_i1030" style="width:0;height:1.5pt" o:hralign="center" o:hrstd="t" o:hr="t"/>
        </w:pict>
      </w:r>
    </w:p>
    <w:p w14:paraId="4578A33E" w14:textId="57D17BEF" w:rsidR="00E04632" w:rsidRPr="00EB3AA4" w:rsidRDefault="00000000">
      <w:pPr>
        <w:pStyle w:val="FirstParagraph"/>
        <w:rPr>
          <w:color w:val="FF0000"/>
        </w:rPr>
      </w:pPr>
      <w:r w:rsidRPr="00EB3AA4">
        <w:rPr>
          <w:b/>
          <w:bCs/>
          <w:color w:val="FF0000"/>
        </w:rPr>
        <w:t>7. RESULTS</w:t>
      </w:r>
    </w:p>
    <w:p w14:paraId="401B63AE" w14:textId="48F111D4" w:rsidR="00E04632" w:rsidRDefault="00000000">
      <w:pPr>
        <w:pStyle w:val="BodyText"/>
      </w:pPr>
      <w:r>
        <w:rPr>
          <w:b/>
          <w:bCs/>
        </w:rPr>
        <w:lastRenderedPageBreak/>
        <w:t>7.1 Output Screenshots</w:t>
      </w:r>
    </w:p>
    <w:p w14:paraId="75CBE219" w14:textId="0DE5F4E6" w:rsidR="00E04632" w:rsidRDefault="00000000">
      <w:pPr>
        <w:pStyle w:val="Compact"/>
        <w:numPr>
          <w:ilvl w:val="0"/>
          <w:numId w:val="6"/>
        </w:numPr>
      </w:pPr>
      <w:r>
        <w:t>Profile screen</w:t>
      </w:r>
    </w:p>
    <w:p w14:paraId="29ADDBC2" w14:textId="6D858ACD" w:rsidR="00E04632" w:rsidRDefault="00000000">
      <w:pPr>
        <w:pStyle w:val="Compact"/>
        <w:numPr>
          <w:ilvl w:val="0"/>
          <w:numId w:val="6"/>
        </w:numPr>
      </w:pPr>
      <w:r>
        <w:t>Symptom checker output</w:t>
      </w:r>
    </w:p>
    <w:p w14:paraId="0DD472ED" w14:textId="778EF543" w:rsidR="00E04632" w:rsidRDefault="00000000">
      <w:pPr>
        <w:pStyle w:val="Compact"/>
        <w:numPr>
          <w:ilvl w:val="0"/>
          <w:numId w:val="6"/>
        </w:numPr>
      </w:pPr>
      <w:r>
        <w:t>Treatment suggestion screen</w:t>
      </w:r>
    </w:p>
    <w:p w14:paraId="2A49B295" w14:textId="6AE4C7EE" w:rsidR="00E04632" w:rsidRDefault="0056333D">
      <w:pPr>
        <w:pStyle w:val="Compact"/>
        <w:numPr>
          <w:ilvl w:val="0"/>
          <w:numId w:val="6"/>
        </w:numPr>
      </w:pPr>
      <w:r w:rsidRPr="0056333D">
        <w:rPr>
          <w:noProof/>
        </w:rPr>
        <w:drawing>
          <wp:anchor distT="0" distB="0" distL="114300" distR="114300" simplePos="0" relativeHeight="251721728" behindDoc="0" locked="0" layoutInCell="1" allowOverlap="1" wp14:anchorId="1B6C941C" wp14:editId="69AD4D20">
            <wp:simplePos x="0" y="0"/>
            <wp:positionH relativeFrom="column">
              <wp:posOffset>0</wp:posOffset>
            </wp:positionH>
            <wp:positionV relativeFrom="page">
              <wp:posOffset>3063240</wp:posOffset>
            </wp:positionV>
            <wp:extent cx="5943600" cy="1342390"/>
            <wp:effectExtent l="190500" t="171450" r="133350" b="181610"/>
            <wp:wrapSquare wrapText="bothSides"/>
            <wp:docPr id="2305095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509503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23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anchor>
        </w:drawing>
      </w:r>
      <w:r>
        <w:t>Vitals logging + dashboard</w:t>
      </w:r>
    </w:p>
    <w:p w14:paraId="1F3907DE" w14:textId="38DBFF7A" w:rsidR="00EB3AA4" w:rsidRDefault="00EB3AA4" w:rsidP="00EB3AA4">
      <w:pPr>
        <w:pStyle w:val="Compact"/>
        <w:ind w:left="720"/>
      </w:pPr>
    </w:p>
    <w:p w14:paraId="250A6E5A" w14:textId="5A02B840" w:rsidR="00EB3AA4" w:rsidRDefault="00EB3AA4" w:rsidP="00EB3AA4">
      <w:pPr>
        <w:pStyle w:val="Compact"/>
        <w:ind w:left="720"/>
      </w:pPr>
    </w:p>
    <w:p w14:paraId="3162348E" w14:textId="3BC1D8E8" w:rsidR="00EB3AA4" w:rsidRDefault="0056333D" w:rsidP="00EB3AA4">
      <w:pPr>
        <w:pStyle w:val="Compact"/>
        <w:ind w:left="720"/>
      </w:pPr>
      <w:r w:rsidRPr="0056333D">
        <w:rPr>
          <w:noProof/>
        </w:rPr>
        <w:drawing>
          <wp:anchor distT="0" distB="0" distL="114300" distR="114300" simplePos="0" relativeHeight="251714560" behindDoc="0" locked="0" layoutInCell="1" allowOverlap="1" wp14:anchorId="7258F613" wp14:editId="661D9D85">
            <wp:simplePos x="0" y="0"/>
            <wp:positionH relativeFrom="column">
              <wp:posOffset>990600</wp:posOffset>
            </wp:positionH>
            <wp:positionV relativeFrom="page">
              <wp:posOffset>5143500</wp:posOffset>
            </wp:positionV>
            <wp:extent cx="3368040" cy="2987040"/>
            <wp:effectExtent l="285750" t="304800" r="308610" b="308610"/>
            <wp:wrapSquare wrapText="bothSides"/>
            <wp:docPr id="538535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535236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040" cy="2987040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254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83DF54" w14:textId="6654F9A3" w:rsidR="00EB3AA4" w:rsidRDefault="00EB3AA4" w:rsidP="00EB3AA4">
      <w:pPr>
        <w:pStyle w:val="Compact"/>
        <w:ind w:left="720"/>
      </w:pPr>
    </w:p>
    <w:p w14:paraId="5A6AE601" w14:textId="06B2E1DF" w:rsidR="0056333D" w:rsidRDefault="0056333D" w:rsidP="00EB3AA4">
      <w:pPr>
        <w:pStyle w:val="Compact"/>
        <w:ind w:left="720"/>
      </w:pPr>
    </w:p>
    <w:p w14:paraId="24080B1B" w14:textId="63349B0E" w:rsidR="0056333D" w:rsidRDefault="0056333D" w:rsidP="00EB3AA4">
      <w:pPr>
        <w:pStyle w:val="Compact"/>
        <w:ind w:left="720"/>
      </w:pPr>
    </w:p>
    <w:p w14:paraId="5EA2E969" w14:textId="7DFD990D" w:rsidR="0056333D" w:rsidRDefault="0056333D" w:rsidP="00EB3AA4">
      <w:pPr>
        <w:pStyle w:val="Compact"/>
        <w:ind w:left="720"/>
      </w:pPr>
    </w:p>
    <w:p w14:paraId="200D8B49" w14:textId="397EBDA3" w:rsidR="0056333D" w:rsidRDefault="0056333D" w:rsidP="00EB3AA4">
      <w:pPr>
        <w:pStyle w:val="Compact"/>
        <w:ind w:left="720"/>
      </w:pPr>
    </w:p>
    <w:p w14:paraId="58BFEE52" w14:textId="4DF9DAEF" w:rsidR="0056333D" w:rsidRDefault="0056333D" w:rsidP="00EB3AA4">
      <w:pPr>
        <w:pStyle w:val="Compact"/>
        <w:ind w:left="720"/>
      </w:pPr>
    </w:p>
    <w:p w14:paraId="20C11418" w14:textId="129D1BED" w:rsidR="0056333D" w:rsidRDefault="0056333D" w:rsidP="00EB3AA4">
      <w:pPr>
        <w:pStyle w:val="Compact"/>
        <w:ind w:left="720"/>
      </w:pPr>
    </w:p>
    <w:p w14:paraId="0ED7AF79" w14:textId="44E82CBF" w:rsidR="0056333D" w:rsidRDefault="0056333D" w:rsidP="00EB3AA4">
      <w:pPr>
        <w:pStyle w:val="Compact"/>
        <w:ind w:left="720"/>
      </w:pPr>
    </w:p>
    <w:p w14:paraId="7C664868" w14:textId="0804FE2D" w:rsidR="0056333D" w:rsidRDefault="0056333D" w:rsidP="00EB3AA4">
      <w:pPr>
        <w:pStyle w:val="Compact"/>
        <w:ind w:left="720"/>
      </w:pPr>
    </w:p>
    <w:p w14:paraId="1BE3EA61" w14:textId="284C1563" w:rsidR="0056333D" w:rsidRDefault="0056333D" w:rsidP="00EB3AA4">
      <w:pPr>
        <w:pStyle w:val="Compact"/>
        <w:ind w:left="720"/>
      </w:pPr>
    </w:p>
    <w:p w14:paraId="42475A82" w14:textId="636BA198" w:rsidR="0056333D" w:rsidRDefault="0056333D" w:rsidP="00EB3AA4">
      <w:pPr>
        <w:pStyle w:val="Compact"/>
        <w:ind w:left="720"/>
      </w:pPr>
    </w:p>
    <w:p w14:paraId="222E4E78" w14:textId="65C46E21" w:rsidR="0056333D" w:rsidRDefault="0056333D" w:rsidP="00EB3AA4">
      <w:pPr>
        <w:pStyle w:val="Compact"/>
        <w:ind w:left="720"/>
      </w:pPr>
    </w:p>
    <w:p w14:paraId="3B8D904C" w14:textId="26985491" w:rsidR="0056333D" w:rsidRDefault="0056333D" w:rsidP="00EB3AA4">
      <w:pPr>
        <w:pStyle w:val="Compact"/>
        <w:ind w:left="720"/>
      </w:pPr>
    </w:p>
    <w:p w14:paraId="40E64CA8" w14:textId="7E6D028A" w:rsidR="0056333D" w:rsidRDefault="0056333D" w:rsidP="00EB3AA4">
      <w:pPr>
        <w:pStyle w:val="Compact"/>
        <w:ind w:left="720"/>
      </w:pPr>
    </w:p>
    <w:p w14:paraId="4CA4CD1D" w14:textId="77777777" w:rsidR="0056333D" w:rsidRDefault="0056333D" w:rsidP="00EB3AA4">
      <w:pPr>
        <w:pStyle w:val="Compact"/>
        <w:ind w:left="720"/>
      </w:pPr>
    </w:p>
    <w:p w14:paraId="49BDD0F6" w14:textId="3D4B5088" w:rsidR="0056333D" w:rsidRDefault="0056333D" w:rsidP="00EB3AA4">
      <w:pPr>
        <w:pStyle w:val="Compact"/>
        <w:ind w:left="720"/>
      </w:pPr>
    </w:p>
    <w:p w14:paraId="14FAD889" w14:textId="0848F521" w:rsidR="0056333D" w:rsidRDefault="0056333D" w:rsidP="00EB3AA4">
      <w:pPr>
        <w:pStyle w:val="Compact"/>
        <w:ind w:left="720"/>
      </w:pPr>
    </w:p>
    <w:p w14:paraId="362B5702" w14:textId="49BAF7CC" w:rsidR="0056333D" w:rsidRDefault="0056333D" w:rsidP="00EB3AA4">
      <w:pPr>
        <w:pStyle w:val="Compact"/>
        <w:ind w:left="720"/>
      </w:pPr>
    </w:p>
    <w:p w14:paraId="53C11E7C" w14:textId="55D3532D" w:rsidR="0056333D" w:rsidRDefault="0056333D" w:rsidP="00EB3AA4">
      <w:pPr>
        <w:pStyle w:val="Compact"/>
        <w:ind w:left="720"/>
      </w:pPr>
      <w:r w:rsidRPr="00A601EB">
        <w:rPr>
          <w:noProof/>
        </w:rPr>
        <w:lastRenderedPageBreak/>
        <w:drawing>
          <wp:anchor distT="0" distB="0" distL="114300" distR="114300" simplePos="0" relativeHeight="251649024" behindDoc="0" locked="0" layoutInCell="1" allowOverlap="1" wp14:anchorId="6162C47F" wp14:editId="01E76517">
            <wp:simplePos x="0" y="0"/>
            <wp:positionH relativeFrom="column">
              <wp:posOffset>-198120</wp:posOffset>
            </wp:positionH>
            <wp:positionV relativeFrom="page">
              <wp:posOffset>441960</wp:posOffset>
            </wp:positionV>
            <wp:extent cx="6332220" cy="1752600"/>
            <wp:effectExtent l="95250" t="95250" r="87630" b="571500"/>
            <wp:wrapSquare wrapText="bothSides"/>
            <wp:docPr id="1461763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763066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752600"/>
                    </a:xfrm>
                    <a:prstGeom prst="roundRect">
                      <a:avLst>
                        <a:gd name="adj" fmla="val 4167"/>
                      </a:avLst>
                    </a:prstGeom>
                    <a:solidFill>
                      <a:srgbClr val="FFFFFF"/>
                    </a:solidFill>
                    <a:ln w="76200" cap="sq">
                      <a:solidFill>
                        <a:srgbClr val="EAEAEA"/>
                      </a:solidFill>
                      <a:miter lim="800000"/>
                    </a:ln>
                    <a:effectLst>
                      <a:reflection blurRad="12700" stA="33000" endPos="28000" dist="5000" dir="5400000" sy="-100000" algn="bl" rotWithShape="0"/>
                    </a:effectLst>
                    <a:scene3d>
                      <a:camera prst="orthographicFront"/>
                      <a:lightRig rig="threePt" dir="t">
                        <a:rot lat="0" lon="0" rev="2700000"/>
                      </a:lightRig>
                    </a:scene3d>
                    <a:sp3d contourW="6350">
                      <a:bevelT h="3810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809C77" w14:textId="5C1803B3" w:rsidR="0056333D" w:rsidRDefault="0056333D" w:rsidP="00EB3AA4">
      <w:pPr>
        <w:pStyle w:val="Compact"/>
        <w:ind w:left="720"/>
      </w:pPr>
    </w:p>
    <w:p w14:paraId="0DE29863" w14:textId="4DF8F50A" w:rsidR="0056333D" w:rsidRDefault="0056333D" w:rsidP="00EB3AA4">
      <w:pPr>
        <w:pStyle w:val="Compact"/>
        <w:ind w:left="720"/>
      </w:pPr>
      <w:r w:rsidRPr="00EB3AA4">
        <w:rPr>
          <w:noProof/>
        </w:rPr>
        <w:drawing>
          <wp:anchor distT="0" distB="0" distL="114300" distR="114300" simplePos="0" relativeHeight="251637760" behindDoc="0" locked="0" layoutInCell="1" allowOverlap="1" wp14:anchorId="1FF964E7" wp14:editId="65E177A8">
            <wp:simplePos x="0" y="0"/>
            <wp:positionH relativeFrom="column">
              <wp:posOffset>0</wp:posOffset>
            </wp:positionH>
            <wp:positionV relativeFrom="page">
              <wp:posOffset>3288665</wp:posOffset>
            </wp:positionV>
            <wp:extent cx="5943600" cy="3714115"/>
            <wp:effectExtent l="190500" t="171450" r="152400" b="172085"/>
            <wp:wrapSquare wrapText="bothSides"/>
            <wp:docPr id="18608322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832267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1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anchor>
        </w:drawing>
      </w:r>
    </w:p>
    <w:p w14:paraId="253F4A96" w14:textId="3E35176E" w:rsidR="0056333D" w:rsidRDefault="0056333D" w:rsidP="00EB3AA4">
      <w:pPr>
        <w:pStyle w:val="Compact"/>
        <w:ind w:left="720"/>
      </w:pPr>
    </w:p>
    <w:p w14:paraId="5E7EA8D1" w14:textId="63085E85" w:rsidR="0056333D" w:rsidRDefault="0056333D" w:rsidP="00EB3AA4">
      <w:pPr>
        <w:pStyle w:val="Compact"/>
        <w:ind w:left="720"/>
      </w:pPr>
    </w:p>
    <w:p w14:paraId="1456B4C6" w14:textId="0EB877A9" w:rsidR="0056333D" w:rsidRDefault="0056333D" w:rsidP="00EB3AA4">
      <w:pPr>
        <w:pStyle w:val="Compact"/>
        <w:ind w:left="720"/>
      </w:pPr>
    </w:p>
    <w:p w14:paraId="0CEDE34C" w14:textId="7CACE829" w:rsidR="0056333D" w:rsidRDefault="0056333D" w:rsidP="00EB3AA4">
      <w:pPr>
        <w:pStyle w:val="Compact"/>
        <w:ind w:left="720"/>
      </w:pPr>
    </w:p>
    <w:p w14:paraId="2D111737" w14:textId="77777777" w:rsidR="0056333D" w:rsidRDefault="0056333D" w:rsidP="00EB3AA4">
      <w:pPr>
        <w:pStyle w:val="Compact"/>
        <w:ind w:left="720"/>
      </w:pPr>
    </w:p>
    <w:p w14:paraId="38F11EA4" w14:textId="0AA19A0F" w:rsidR="0056333D" w:rsidRDefault="0056333D" w:rsidP="00EB3AA4">
      <w:pPr>
        <w:pStyle w:val="Compact"/>
        <w:ind w:left="720"/>
      </w:pPr>
    </w:p>
    <w:p w14:paraId="1D1E26CB" w14:textId="77777777" w:rsidR="0056333D" w:rsidRDefault="0056333D" w:rsidP="00EB3AA4">
      <w:pPr>
        <w:pStyle w:val="Compact"/>
        <w:ind w:left="720"/>
      </w:pPr>
    </w:p>
    <w:p w14:paraId="58A63A4B" w14:textId="1F95935B" w:rsidR="0056333D" w:rsidRDefault="0056333D" w:rsidP="00EB3AA4">
      <w:pPr>
        <w:pStyle w:val="Compact"/>
        <w:ind w:left="720"/>
      </w:pPr>
      <w:r w:rsidRPr="00A601EB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56990BD3" wp14:editId="7170C382">
            <wp:simplePos x="0" y="0"/>
            <wp:positionH relativeFrom="column">
              <wp:posOffset>0</wp:posOffset>
            </wp:positionH>
            <wp:positionV relativeFrom="page">
              <wp:posOffset>4876800</wp:posOffset>
            </wp:positionV>
            <wp:extent cx="5943600" cy="1882140"/>
            <wp:effectExtent l="190500" t="171450" r="152400" b="175260"/>
            <wp:wrapSquare wrapText="bothSides"/>
            <wp:docPr id="1013773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773629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1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anchor>
        </w:drawing>
      </w:r>
      <w:r w:rsidRPr="00A601EB">
        <w:rPr>
          <w:noProof/>
        </w:rPr>
        <w:drawing>
          <wp:anchor distT="0" distB="0" distL="114300" distR="114300" simplePos="0" relativeHeight="251665408" behindDoc="0" locked="0" layoutInCell="1" allowOverlap="1" wp14:anchorId="12C1CFAB" wp14:editId="3D07B5B8">
            <wp:simplePos x="0" y="0"/>
            <wp:positionH relativeFrom="column">
              <wp:posOffset>0</wp:posOffset>
            </wp:positionH>
            <wp:positionV relativeFrom="page">
              <wp:posOffset>542290</wp:posOffset>
            </wp:positionV>
            <wp:extent cx="5943600" cy="3953510"/>
            <wp:effectExtent l="190500" t="190500" r="171450" b="180340"/>
            <wp:wrapSquare wrapText="bothSides"/>
            <wp:docPr id="1619000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000696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35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1FF77E03" w14:textId="6C5BFA13" w:rsidR="0056333D" w:rsidRDefault="0056333D" w:rsidP="00EB3AA4">
      <w:pPr>
        <w:pStyle w:val="Compact"/>
        <w:ind w:left="720"/>
      </w:pPr>
    </w:p>
    <w:p w14:paraId="369D4012" w14:textId="334D1038" w:rsidR="0056333D" w:rsidRDefault="0056333D" w:rsidP="00EB3AA4">
      <w:pPr>
        <w:pStyle w:val="Compact"/>
        <w:ind w:left="720"/>
      </w:pPr>
      <w:r w:rsidRPr="00A601EB">
        <w:rPr>
          <w:noProof/>
        </w:rPr>
        <w:drawing>
          <wp:anchor distT="0" distB="0" distL="114300" distR="114300" simplePos="0" relativeHeight="251696128" behindDoc="0" locked="0" layoutInCell="1" allowOverlap="1" wp14:anchorId="2E08C3DB" wp14:editId="19BDC382">
            <wp:simplePos x="0" y="0"/>
            <wp:positionH relativeFrom="column">
              <wp:posOffset>609600</wp:posOffset>
            </wp:positionH>
            <wp:positionV relativeFrom="paragraph">
              <wp:posOffset>8890</wp:posOffset>
            </wp:positionV>
            <wp:extent cx="4820920" cy="1844040"/>
            <wp:effectExtent l="95250" t="95250" r="74930" b="594360"/>
            <wp:wrapSquare wrapText="bothSides"/>
            <wp:docPr id="960455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455419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920" cy="1844040"/>
                    </a:xfrm>
                    <a:prstGeom prst="roundRect">
                      <a:avLst>
                        <a:gd name="adj" fmla="val 4167"/>
                      </a:avLst>
                    </a:prstGeom>
                    <a:solidFill>
                      <a:srgbClr val="FFFFFF"/>
                    </a:solidFill>
                    <a:ln w="76200" cap="sq">
                      <a:solidFill>
                        <a:srgbClr val="EAEAEA"/>
                      </a:solidFill>
                      <a:miter lim="800000"/>
                    </a:ln>
                    <a:effectLst>
                      <a:reflection blurRad="12700" stA="33000" endPos="28000" dist="5000" dir="5400000" sy="-100000" algn="bl" rotWithShape="0"/>
                    </a:effectLst>
                    <a:scene3d>
                      <a:camera prst="orthographicFront"/>
                      <a:lightRig rig="threePt" dir="t">
                        <a:rot lat="0" lon="0" rev="2700000"/>
                      </a:lightRig>
                    </a:scene3d>
                    <a:sp3d contourW="6350">
                      <a:bevelT h="3810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ECEF26" w14:textId="4FB5DB74" w:rsidR="0056333D" w:rsidRDefault="0056333D" w:rsidP="00EB3AA4">
      <w:pPr>
        <w:pStyle w:val="Compact"/>
        <w:ind w:left="720"/>
      </w:pPr>
    </w:p>
    <w:p w14:paraId="641DCDBC" w14:textId="3BFFCA07" w:rsidR="0056333D" w:rsidRDefault="0056333D" w:rsidP="00EB3AA4">
      <w:pPr>
        <w:pStyle w:val="Compact"/>
        <w:ind w:left="720"/>
      </w:pPr>
    </w:p>
    <w:p w14:paraId="205F7F16" w14:textId="4222BD07" w:rsidR="0056333D" w:rsidRDefault="0056333D" w:rsidP="00EB3AA4">
      <w:pPr>
        <w:pStyle w:val="Compact"/>
        <w:ind w:left="720"/>
      </w:pPr>
    </w:p>
    <w:p w14:paraId="7D3B3F1D" w14:textId="196F10B4" w:rsidR="0056333D" w:rsidRDefault="0056333D" w:rsidP="00EB3AA4">
      <w:pPr>
        <w:pStyle w:val="Compact"/>
        <w:ind w:left="720"/>
      </w:pPr>
    </w:p>
    <w:p w14:paraId="7F7FF21C" w14:textId="77777777" w:rsidR="00EB3AA4" w:rsidRDefault="00EB3AA4" w:rsidP="0056333D">
      <w:pPr>
        <w:pStyle w:val="Compact"/>
      </w:pPr>
    </w:p>
    <w:p w14:paraId="2B705FFE" w14:textId="77777777" w:rsidR="0056333D" w:rsidRDefault="0056333D" w:rsidP="0056333D">
      <w:pPr>
        <w:pStyle w:val="Compact"/>
      </w:pPr>
    </w:p>
    <w:p w14:paraId="1D107EC2" w14:textId="77777777" w:rsidR="00EB3AA4" w:rsidRDefault="00EB3AA4" w:rsidP="00EB3AA4">
      <w:pPr>
        <w:pStyle w:val="Compact"/>
        <w:ind w:left="720"/>
      </w:pPr>
    </w:p>
    <w:p w14:paraId="6854D8B7" w14:textId="3EB1E7D0" w:rsidR="00E04632" w:rsidRDefault="00000000">
      <w:r>
        <w:lastRenderedPageBreak/>
        <w:pict w14:anchorId="0417A6EE">
          <v:rect id="_x0000_i1031" style="width:0;height:1.5pt" o:hralign="center" o:hrstd="t" o:hr="t"/>
        </w:pict>
      </w:r>
    </w:p>
    <w:p w14:paraId="1A0AD57A" w14:textId="6F98A923" w:rsidR="00E04632" w:rsidRPr="00EB3AA4" w:rsidRDefault="00000000">
      <w:pPr>
        <w:pStyle w:val="FirstParagraph"/>
        <w:rPr>
          <w:color w:val="FF0000"/>
        </w:rPr>
      </w:pPr>
      <w:r w:rsidRPr="00EB3AA4">
        <w:rPr>
          <w:b/>
          <w:bCs/>
          <w:color w:val="FF0000"/>
        </w:rPr>
        <w:t>8. ADVANTAGES &amp; DISADVANTAGES</w:t>
      </w:r>
    </w:p>
    <w:p w14:paraId="2CAC5980" w14:textId="77777777" w:rsidR="00E04632" w:rsidRDefault="00000000">
      <w:pPr>
        <w:pStyle w:val="BodyText"/>
      </w:pPr>
      <w:r>
        <w:rPr>
          <w:b/>
          <w:bCs/>
        </w:rPr>
        <w:t>Advantages</w:t>
      </w:r>
      <w:r>
        <w:t>:</w:t>
      </w:r>
    </w:p>
    <w:p w14:paraId="6AF25578" w14:textId="484E678C" w:rsidR="00E04632" w:rsidRDefault="00000000">
      <w:pPr>
        <w:pStyle w:val="Compact"/>
        <w:numPr>
          <w:ilvl w:val="0"/>
          <w:numId w:val="7"/>
        </w:numPr>
      </w:pPr>
      <w:r>
        <w:t>Easy-to-use health interface</w:t>
      </w:r>
    </w:p>
    <w:p w14:paraId="6DC5D1DB" w14:textId="0AC4201D" w:rsidR="00E04632" w:rsidRDefault="00000000">
      <w:pPr>
        <w:pStyle w:val="Compact"/>
        <w:numPr>
          <w:ilvl w:val="0"/>
          <w:numId w:val="7"/>
        </w:numPr>
      </w:pPr>
      <w:r>
        <w:t>Fast and intelligent AI responses</w:t>
      </w:r>
    </w:p>
    <w:p w14:paraId="5910A2BD" w14:textId="77777777" w:rsidR="00E04632" w:rsidRDefault="00000000">
      <w:pPr>
        <w:pStyle w:val="Compact"/>
        <w:numPr>
          <w:ilvl w:val="0"/>
          <w:numId w:val="7"/>
        </w:numPr>
      </w:pPr>
      <w:r>
        <w:t>No login required, user-friendly</w:t>
      </w:r>
    </w:p>
    <w:p w14:paraId="6E4000F4" w14:textId="77777777" w:rsidR="00E04632" w:rsidRDefault="00000000">
      <w:pPr>
        <w:pStyle w:val="FirstParagraph"/>
      </w:pPr>
      <w:r>
        <w:rPr>
          <w:b/>
          <w:bCs/>
        </w:rPr>
        <w:t>Disadvantages</w:t>
      </w:r>
      <w:r>
        <w:t>:</w:t>
      </w:r>
    </w:p>
    <w:p w14:paraId="287177BE" w14:textId="77777777" w:rsidR="00E04632" w:rsidRDefault="00000000">
      <w:pPr>
        <w:pStyle w:val="Compact"/>
        <w:numPr>
          <w:ilvl w:val="0"/>
          <w:numId w:val="8"/>
        </w:numPr>
      </w:pPr>
      <w:r>
        <w:t>No real-time doctor interaction</w:t>
      </w:r>
    </w:p>
    <w:p w14:paraId="240B8B77" w14:textId="77777777" w:rsidR="00E04632" w:rsidRDefault="00000000">
      <w:pPr>
        <w:pStyle w:val="Compact"/>
        <w:numPr>
          <w:ilvl w:val="0"/>
          <w:numId w:val="8"/>
        </w:numPr>
      </w:pPr>
      <w:r>
        <w:t>Needs internet and stable API access</w:t>
      </w:r>
    </w:p>
    <w:p w14:paraId="69F22D18" w14:textId="77777777" w:rsidR="00E04632" w:rsidRDefault="00000000">
      <w:r>
        <w:pict w14:anchorId="1A6BBC20">
          <v:rect id="_x0000_i1032" style="width:0;height:1.5pt" o:hralign="center" o:hrstd="t" o:hr="t"/>
        </w:pict>
      </w:r>
    </w:p>
    <w:p w14:paraId="0AB8DBE5" w14:textId="77777777" w:rsidR="00E04632" w:rsidRDefault="00000000">
      <w:pPr>
        <w:pStyle w:val="FirstParagraph"/>
      </w:pPr>
      <w:r w:rsidRPr="00EB3AA4">
        <w:rPr>
          <w:b/>
          <w:bCs/>
          <w:color w:val="FF0000"/>
        </w:rPr>
        <w:t>9. CONCLUSION</w:t>
      </w:r>
      <w:r>
        <w:br/>
        <w:t>HealthAI successfully provides a fast and effective way to analyze symptoms and receive treatment guidance using IBM Watsonx AI. It is a scalable, cloud-deployable solution.</w:t>
      </w:r>
    </w:p>
    <w:p w14:paraId="70D8A26D" w14:textId="77777777" w:rsidR="00E04632" w:rsidRDefault="00000000">
      <w:r>
        <w:pict w14:anchorId="321CCBED">
          <v:rect id="_x0000_i1033" style="width:0;height:1.5pt" o:hralign="center" o:hrstd="t" o:hr="t"/>
        </w:pict>
      </w:r>
    </w:p>
    <w:p w14:paraId="41DC1F51" w14:textId="77777777" w:rsidR="00E04632" w:rsidRPr="00EB3AA4" w:rsidRDefault="00000000">
      <w:pPr>
        <w:pStyle w:val="FirstParagraph"/>
        <w:rPr>
          <w:color w:val="FF0000"/>
        </w:rPr>
      </w:pPr>
      <w:r w:rsidRPr="00EB3AA4">
        <w:rPr>
          <w:b/>
          <w:bCs/>
          <w:color w:val="FF0000"/>
        </w:rPr>
        <w:t>10. FUTURE SCOPE</w:t>
      </w:r>
    </w:p>
    <w:p w14:paraId="34AA39AC" w14:textId="77777777" w:rsidR="00E04632" w:rsidRDefault="00000000">
      <w:pPr>
        <w:pStyle w:val="Compact"/>
        <w:numPr>
          <w:ilvl w:val="0"/>
          <w:numId w:val="9"/>
        </w:numPr>
      </w:pPr>
      <w:r>
        <w:t>Voice input and output integration (STT/TTS)</w:t>
      </w:r>
    </w:p>
    <w:p w14:paraId="01734DC3" w14:textId="77777777" w:rsidR="00E04632" w:rsidRDefault="00000000">
      <w:pPr>
        <w:pStyle w:val="Compact"/>
        <w:numPr>
          <w:ilvl w:val="0"/>
          <w:numId w:val="9"/>
        </w:numPr>
      </w:pPr>
      <w:r>
        <w:t>Additional AI support for nutrition and mental health</w:t>
      </w:r>
    </w:p>
    <w:p w14:paraId="3F7ACFE3" w14:textId="77777777" w:rsidR="00E04632" w:rsidRDefault="00000000">
      <w:pPr>
        <w:pStyle w:val="Compact"/>
        <w:numPr>
          <w:ilvl w:val="0"/>
          <w:numId w:val="9"/>
        </w:numPr>
      </w:pPr>
      <w:r>
        <w:t>Advanced analytics for long-term health monitoring</w:t>
      </w:r>
    </w:p>
    <w:p w14:paraId="65860B16" w14:textId="77777777" w:rsidR="00E04632" w:rsidRPr="00EB3AA4" w:rsidRDefault="00000000">
      <w:pPr>
        <w:rPr>
          <w:color w:val="FF0000"/>
        </w:rPr>
      </w:pPr>
      <w:r>
        <w:rPr>
          <w:color w:val="FF0000"/>
        </w:rPr>
        <w:pict w14:anchorId="15C814B3">
          <v:rect id="_x0000_i1034" style="width:0;height:1.5pt" o:hralign="center" o:hrstd="t" o:hr="t"/>
        </w:pict>
      </w:r>
    </w:p>
    <w:p w14:paraId="62642534" w14:textId="77777777" w:rsidR="00E04632" w:rsidRPr="00EB3AA4" w:rsidRDefault="00000000">
      <w:pPr>
        <w:pStyle w:val="FirstParagraph"/>
        <w:rPr>
          <w:color w:val="FF0000"/>
        </w:rPr>
      </w:pPr>
      <w:r w:rsidRPr="00EB3AA4">
        <w:rPr>
          <w:b/>
          <w:bCs/>
          <w:color w:val="FF0000"/>
        </w:rPr>
        <w:t>11. APPENDIX</w:t>
      </w:r>
    </w:p>
    <w:p w14:paraId="36F43068" w14:textId="77777777" w:rsidR="00E0463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ource Code</w:t>
      </w:r>
      <w:r>
        <w:t>: Provided in project folder</w:t>
      </w:r>
    </w:p>
    <w:p w14:paraId="50F1CA91" w14:textId="25F57747" w:rsidR="00E04632" w:rsidRPr="00B04608" w:rsidRDefault="001142ED">
      <w:pPr>
        <w:pStyle w:val="Compact"/>
        <w:numPr>
          <w:ilvl w:val="0"/>
          <w:numId w:val="10"/>
        </w:numPr>
        <w:rPr>
          <w:color w:val="00B0F0"/>
          <w:u w:val="single"/>
        </w:rPr>
      </w:pPr>
      <w:hyperlink r:id="rId12" w:history="1">
        <w:r w:rsidRPr="00B04608">
          <w:rPr>
            <w:rStyle w:val="Hyperlink"/>
            <w:b/>
            <w:bCs/>
            <w:color w:val="00B0F0"/>
            <w:u w:val="single"/>
          </w:rPr>
          <w:t>Project Demo Link</w:t>
        </w:r>
      </w:hyperlink>
      <w:r w:rsidRPr="00B04608">
        <w:rPr>
          <w:color w:val="00B0F0"/>
          <w:u w:val="single"/>
        </w:rPr>
        <w:t xml:space="preserve"> </w:t>
      </w:r>
    </w:p>
    <w:p w14:paraId="2205967E" w14:textId="7AE3DCBF" w:rsidR="0056333D" w:rsidRPr="001142ED" w:rsidRDefault="0056333D">
      <w:pPr>
        <w:pStyle w:val="Compact"/>
        <w:numPr>
          <w:ilvl w:val="0"/>
          <w:numId w:val="10"/>
        </w:numPr>
        <w:rPr>
          <w:color w:val="00B0F0"/>
          <w:u w:val="single"/>
        </w:rPr>
      </w:pPr>
      <w:hyperlink r:id="rId13" w:history="1">
        <w:proofErr w:type="spellStart"/>
        <w:r w:rsidRPr="001142ED">
          <w:rPr>
            <w:rStyle w:val="Hyperlink"/>
            <w:b/>
            <w:bCs/>
            <w:color w:val="00B0F0"/>
            <w:u w:val="single"/>
          </w:rPr>
          <w:t>HealthAI</w:t>
        </w:r>
        <w:proofErr w:type="spellEnd"/>
        <w:r w:rsidRPr="001142ED">
          <w:rPr>
            <w:rStyle w:val="Hyperlink"/>
            <w:b/>
            <w:bCs/>
            <w:color w:val="00B0F0"/>
            <w:u w:val="single"/>
          </w:rPr>
          <w:t xml:space="preserve"> app link</w:t>
        </w:r>
      </w:hyperlink>
      <w:r w:rsidR="001142ED" w:rsidRPr="001142ED">
        <w:rPr>
          <w:color w:val="00B0F0"/>
          <w:u w:val="single"/>
        </w:rPr>
        <w:t xml:space="preserve"> </w:t>
      </w:r>
    </w:p>
    <w:sectPr w:rsidR="0056333D" w:rsidRPr="001142E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CE59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6B2FE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FBA58D8"/>
    <w:multiLevelType w:val="multilevel"/>
    <w:tmpl w:val="1A1617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520"/>
      </w:pPr>
      <w:rPr>
        <w:rFonts w:hint="default"/>
      </w:rPr>
    </w:lvl>
  </w:abstractNum>
  <w:num w:numId="1" w16cid:durableId="1432159859">
    <w:abstractNumId w:val="0"/>
  </w:num>
  <w:num w:numId="2" w16cid:durableId="2095467793">
    <w:abstractNumId w:val="1"/>
  </w:num>
  <w:num w:numId="3" w16cid:durableId="1354306409">
    <w:abstractNumId w:val="1"/>
  </w:num>
  <w:num w:numId="4" w16cid:durableId="605305953">
    <w:abstractNumId w:val="1"/>
  </w:num>
  <w:num w:numId="5" w16cid:durableId="504251893">
    <w:abstractNumId w:val="1"/>
  </w:num>
  <w:num w:numId="6" w16cid:durableId="838737329">
    <w:abstractNumId w:val="1"/>
  </w:num>
  <w:num w:numId="7" w16cid:durableId="1259943735">
    <w:abstractNumId w:val="1"/>
  </w:num>
  <w:num w:numId="8" w16cid:durableId="581107848">
    <w:abstractNumId w:val="1"/>
  </w:num>
  <w:num w:numId="9" w16cid:durableId="1829203000">
    <w:abstractNumId w:val="1"/>
  </w:num>
  <w:num w:numId="10" w16cid:durableId="796610520">
    <w:abstractNumId w:val="1"/>
  </w:num>
  <w:num w:numId="11" w16cid:durableId="8289852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4632"/>
    <w:rsid w:val="00080771"/>
    <w:rsid w:val="001142ED"/>
    <w:rsid w:val="004054FA"/>
    <w:rsid w:val="0056333D"/>
    <w:rsid w:val="005B74CD"/>
    <w:rsid w:val="00A601EB"/>
    <w:rsid w:val="00B04608"/>
    <w:rsid w:val="00E04632"/>
    <w:rsid w:val="00EB3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BF40C"/>
  <w15:docId w15:val="{7CC2D5EA-2F86-44C7-A59C-27412D293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633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1142ED"/>
    <w:rPr>
      <w:color w:val="96607D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142ED"/>
    <w:pPr>
      <w:spacing w:after="160" w:line="278" w:lineRule="auto"/>
      <w:ind w:left="720"/>
      <w:contextualSpacing/>
    </w:pPr>
    <w:rPr>
      <w:kern w:val="2"/>
      <w:lang w:val="en-IN"/>
    </w:rPr>
  </w:style>
  <w:style w:type="table" w:styleId="TableGrid">
    <w:name w:val="Table Grid"/>
    <w:basedOn w:val="TableNormal"/>
    <w:rsid w:val="005B74C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1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healthassistant-app.streamlit.ap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drive.google.com/file/d/1s2XBoShFMYJXJ-wO9kS3TdB759SbgzVi/view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7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priya Reddy Boreddy</cp:lastModifiedBy>
  <cp:revision>3</cp:revision>
  <dcterms:created xsi:type="dcterms:W3CDTF">2025-06-28T10:59:00Z</dcterms:created>
  <dcterms:modified xsi:type="dcterms:W3CDTF">2025-06-28T11:51:00Z</dcterms:modified>
</cp:coreProperties>
</file>